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E5310" w14:textId="77777777" w:rsidR="00901084" w:rsidRPr="00596274" w:rsidRDefault="001169EE" w:rsidP="00596274">
      <w:pPr>
        <w:jc w:val="center"/>
        <w:rPr>
          <w:b/>
          <w:bCs/>
          <w:sz w:val="40"/>
          <w:szCs w:val="40"/>
        </w:rPr>
      </w:pPr>
      <w:r w:rsidRPr="00596274">
        <w:rPr>
          <w:b/>
          <w:bCs/>
          <w:sz w:val="40"/>
          <w:szCs w:val="40"/>
        </w:rPr>
        <w:t>Valued Added Data Science</w:t>
      </w:r>
    </w:p>
    <w:p w14:paraId="7FAC4009" w14:textId="77777777" w:rsidR="001169EE" w:rsidRPr="001169EE" w:rsidRDefault="001169EE" w:rsidP="00596274">
      <w:pPr>
        <w:pStyle w:val="Heading1"/>
      </w:pPr>
      <w:r w:rsidRPr="001169EE">
        <w:t>The Effective Data Science Manifesto</w:t>
      </w:r>
    </w:p>
    <w:p w14:paraId="0E219966" w14:textId="7738BA95" w:rsidR="001169EE" w:rsidRDefault="00596274" w:rsidP="001169EE">
      <w:pPr>
        <w:pStyle w:val="ListParagraph"/>
        <w:numPr>
          <w:ilvl w:val="0"/>
          <w:numId w:val="2"/>
        </w:numPr>
      </w:pPr>
      <w:r>
        <w:t>Simple is better than complex.</w:t>
      </w:r>
    </w:p>
    <w:p w14:paraId="565AE342" w14:textId="4BFFB89D" w:rsidR="00596274" w:rsidRDefault="00596274" w:rsidP="001169EE">
      <w:pPr>
        <w:pStyle w:val="ListParagraph"/>
        <w:numPr>
          <w:ilvl w:val="0"/>
          <w:numId w:val="2"/>
        </w:numPr>
      </w:pPr>
      <w:r>
        <w:t>Business value over research value.</w:t>
      </w:r>
    </w:p>
    <w:p w14:paraId="2C5A48E9" w14:textId="03305D4E" w:rsidR="00596274" w:rsidRDefault="00596274" w:rsidP="001169EE">
      <w:pPr>
        <w:pStyle w:val="ListParagraph"/>
        <w:numPr>
          <w:ilvl w:val="0"/>
          <w:numId w:val="2"/>
        </w:numPr>
      </w:pPr>
      <w:r>
        <w:t xml:space="preserve">Leadership over reactiveness. </w:t>
      </w:r>
    </w:p>
    <w:p w14:paraId="2C8AB7BB" w14:textId="717835CD" w:rsidR="001169EE" w:rsidRPr="001169EE" w:rsidRDefault="001169EE" w:rsidP="00596274">
      <w:pPr>
        <w:pStyle w:val="Heading1"/>
      </w:pPr>
      <w:r w:rsidRPr="001169EE">
        <w:t>Data Science Process</w:t>
      </w:r>
    </w:p>
    <w:p w14:paraId="60B7468A" w14:textId="77777777" w:rsidR="00CC1F65" w:rsidRDefault="00CC1F65" w:rsidP="001169EE">
      <w:pPr>
        <w:pStyle w:val="ListParagraph"/>
        <w:numPr>
          <w:ilvl w:val="0"/>
          <w:numId w:val="1"/>
        </w:numPr>
      </w:pPr>
      <w:r>
        <w:t>Define Problem Statement and Expectations</w:t>
      </w:r>
    </w:p>
    <w:p w14:paraId="721A1284" w14:textId="77777777" w:rsidR="000D371F" w:rsidRDefault="001169EE" w:rsidP="001169EE">
      <w:pPr>
        <w:pStyle w:val="ListParagraph"/>
        <w:numPr>
          <w:ilvl w:val="0"/>
          <w:numId w:val="1"/>
        </w:numPr>
      </w:pPr>
      <w:r>
        <w:t>Data Acquisition</w:t>
      </w:r>
    </w:p>
    <w:p w14:paraId="6D4551DA" w14:textId="77777777" w:rsidR="001169EE" w:rsidRDefault="000D371F" w:rsidP="000D371F">
      <w:pPr>
        <w:pStyle w:val="ListParagraph"/>
        <w:numPr>
          <w:ilvl w:val="1"/>
          <w:numId w:val="1"/>
        </w:numPr>
      </w:pPr>
      <w:r>
        <w:t>Data Logistics</w:t>
      </w:r>
      <w:r w:rsidR="001169EE">
        <w:t xml:space="preserve"> </w:t>
      </w:r>
    </w:p>
    <w:p w14:paraId="17621ACC" w14:textId="77777777" w:rsidR="000D371F" w:rsidRDefault="000D371F" w:rsidP="000D371F">
      <w:pPr>
        <w:pStyle w:val="ListParagraph"/>
        <w:numPr>
          <w:ilvl w:val="2"/>
          <w:numId w:val="1"/>
        </w:numPr>
      </w:pPr>
      <w:r>
        <w:t>Storage</w:t>
      </w:r>
    </w:p>
    <w:p w14:paraId="29AACEAA" w14:textId="77777777" w:rsidR="000D371F" w:rsidRDefault="000D371F" w:rsidP="000D371F">
      <w:pPr>
        <w:pStyle w:val="ListParagraph"/>
        <w:numPr>
          <w:ilvl w:val="2"/>
          <w:numId w:val="1"/>
        </w:numPr>
      </w:pPr>
      <w:r>
        <w:t>Backup</w:t>
      </w:r>
    </w:p>
    <w:p w14:paraId="18C71F56" w14:textId="77777777" w:rsidR="000D371F" w:rsidRDefault="000D371F" w:rsidP="000D371F">
      <w:pPr>
        <w:pStyle w:val="ListParagraph"/>
        <w:numPr>
          <w:ilvl w:val="2"/>
          <w:numId w:val="1"/>
        </w:numPr>
      </w:pPr>
      <w:r>
        <w:t>Security</w:t>
      </w:r>
    </w:p>
    <w:p w14:paraId="2A09D5F9" w14:textId="77777777" w:rsidR="001169EE" w:rsidRDefault="001169EE" w:rsidP="001169EE">
      <w:pPr>
        <w:pStyle w:val="ListParagraph"/>
        <w:numPr>
          <w:ilvl w:val="0"/>
          <w:numId w:val="1"/>
        </w:numPr>
      </w:pPr>
      <w:r>
        <w:t xml:space="preserve">Data Preparation </w:t>
      </w:r>
    </w:p>
    <w:p w14:paraId="56627FFB" w14:textId="77777777" w:rsidR="00CC1F65" w:rsidRDefault="00CC1F65" w:rsidP="00CC1F65">
      <w:pPr>
        <w:pStyle w:val="ListParagraph"/>
        <w:numPr>
          <w:ilvl w:val="1"/>
          <w:numId w:val="1"/>
        </w:numPr>
      </w:pPr>
      <w:r>
        <w:t xml:space="preserve">Exploratory Data Analysis </w:t>
      </w:r>
    </w:p>
    <w:p w14:paraId="1BD4A7D0" w14:textId="77777777" w:rsidR="001169EE" w:rsidRDefault="001169EE" w:rsidP="001169EE">
      <w:pPr>
        <w:pStyle w:val="ListParagraph"/>
        <w:numPr>
          <w:ilvl w:val="0"/>
          <w:numId w:val="1"/>
        </w:numPr>
      </w:pPr>
      <w:r>
        <w:t>Model Development</w:t>
      </w:r>
    </w:p>
    <w:p w14:paraId="4836920E" w14:textId="77777777" w:rsidR="001169EE" w:rsidRDefault="001169EE" w:rsidP="001169EE">
      <w:pPr>
        <w:pStyle w:val="ListParagraph"/>
        <w:numPr>
          <w:ilvl w:val="0"/>
          <w:numId w:val="1"/>
        </w:numPr>
      </w:pPr>
      <w:r>
        <w:t>Model Deployment</w:t>
      </w:r>
    </w:p>
    <w:p w14:paraId="708E0577" w14:textId="77777777" w:rsidR="001169EE" w:rsidRDefault="00CC1F65" w:rsidP="001169EE">
      <w:pPr>
        <w:pStyle w:val="ListParagraph"/>
        <w:numPr>
          <w:ilvl w:val="0"/>
          <w:numId w:val="1"/>
        </w:numPr>
      </w:pPr>
      <w:r>
        <w:t>Reporting and Visualization</w:t>
      </w:r>
    </w:p>
    <w:p w14:paraId="13749308" w14:textId="77777777" w:rsidR="000D371F" w:rsidRDefault="00CC1F65" w:rsidP="001169EE">
      <w:pPr>
        <w:pStyle w:val="ListParagraph"/>
        <w:numPr>
          <w:ilvl w:val="0"/>
          <w:numId w:val="1"/>
        </w:numPr>
      </w:pPr>
      <w:r>
        <w:t>Model Evaluation</w:t>
      </w:r>
    </w:p>
    <w:p w14:paraId="7A39437D" w14:textId="77777777" w:rsidR="00CC1F65" w:rsidRDefault="00CC1F65" w:rsidP="001169EE">
      <w:pPr>
        <w:pStyle w:val="ListParagraph"/>
        <w:numPr>
          <w:ilvl w:val="0"/>
          <w:numId w:val="1"/>
        </w:numPr>
      </w:pPr>
      <w:r>
        <w:t>Feedback</w:t>
      </w:r>
    </w:p>
    <w:p w14:paraId="01DF0B59" w14:textId="77777777" w:rsidR="001169EE" w:rsidRDefault="001169EE"/>
    <w:p w14:paraId="64C30F66" w14:textId="77777777" w:rsidR="00CC1F65" w:rsidRDefault="00CC1F65">
      <w:r>
        <w:t xml:space="preserve">Data Program Setup and Development </w:t>
      </w:r>
    </w:p>
    <w:p w14:paraId="2A32B37F" w14:textId="77777777" w:rsidR="00CC1F65" w:rsidRDefault="00CC1F65">
      <w:r>
        <w:t xml:space="preserve">Data Science </w:t>
      </w:r>
    </w:p>
    <w:p w14:paraId="761CC7C8" w14:textId="77777777" w:rsidR="00CC1F65" w:rsidRDefault="00CC1F65">
      <w:r>
        <w:t>Machine Learning</w:t>
      </w:r>
    </w:p>
    <w:p w14:paraId="492929C9" w14:textId="77777777" w:rsidR="00CC1F65" w:rsidRDefault="00CC1F65">
      <w:r>
        <w:t xml:space="preserve">Deep Learning </w:t>
      </w:r>
    </w:p>
    <w:p w14:paraId="4B34CDAC" w14:textId="77777777" w:rsidR="00CC1F65" w:rsidRDefault="00CC1F65">
      <w:r>
        <w:t xml:space="preserve">Everything targeted at adding value. </w:t>
      </w:r>
    </w:p>
    <w:p w14:paraId="43C32E87" w14:textId="56770625" w:rsidR="00CC1F65" w:rsidRDefault="00CC1F65">
      <w:r>
        <w:t>Simplicity over complexity</w:t>
      </w:r>
    </w:p>
    <w:p w14:paraId="2F338C2A" w14:textId="6794EF1D" w:rsidR="00596274" w:rsidRDefault="00596274"/>
    <w:p w14:paraId="57A60CCA" w14:textId="3E0DE272" w:rsidR="00596274" w:rsidRDefault="00596274" w:rsidP="00596274">
      <w:pPr>
        <w:pStyle w:val="Heading1"/>
      </w:pPr>
      <w:r>
        <w:t>IUMMI Model</w:t>
      </w:r>
    </w:p>
    <w:p w14:paraId="35B516AB" w14:textId="6E648416" w:rsidR="00596274" w:rsidRDefault="00596274" w:rsidP="00F468E9">
      <w:pPr>
        <w:jc w:val="both"/>
      </w:pPr>
      <w:r w:rsidRPr="00F468E9">
        <w:rPr>
          <w:b/>
          <w:bCs/>
        </w:rPr>
        <w:t>I – Idea</w:t>
      </w:r>
      <w:r>
        <w:t xml:space="preserve"> – An idea from a stakeholder converted into problem statement by the data scientist </w:t>
      </w:r>
      <w:r w:rsidR="00F468E9">
        <w:t xml:space="preserve">and </w:t>
      </w:r>
      <w:r>
        <w:t>approved by the stakeholder.</w:t>
      </w:r>
    </w:p>
    <w:p w14:paraId="6B72396D" w14:textId="2F1A373B" w:rsidR="00596274" w:rsidRDefault="00596274" w:rsidP="00F468E9">
      <w:pPr>
        <w:tabs>
          <w:tab w:val="left" w:pos="2414"/>
        </w:tabs>
      </w:pPr>
      <w:r w:rsidRPr="00F468E9">
        <w:rPr>
          <w:b/>
          <w:bCs/>
        </w:rPr>
        <w:t>U – Usage</w:t>
      </w:r>
      <w:r>
        <w:t xml:space="preserve"> – </w:t>
      </w:r>
      <w:r w:rsidR="009F171F">
        <w:t xml:space="preserve">Are you clear how the stakeholder will use the model, before developing a model. </w:t>
      </w:r>
      <w:r w:rsidR="00F468E9">
        <w:tab/>
      </w:r>
    </w:p>
    <w:p w14:paraId="6D40FC2F" w14:textId="2572D86F" w:rsidR="00596274" w:rsidRDefault="00596274">
      <w:r w:rsidRPr="00F468E9">
        <w:rPr>
          <w:b/>
          <w:bCs/>
        </w:rPr>
        <w:t>M – Metrics</w:t>
      </w:r>
      <w:r>
        <w:t xml:space="preserve"> – The</w:t>
      </w:r>
    </w:p>
    <w:p w14:paraId="78D58BF7" w14:textId="1113B86A" w:rsidR="00596274" w:rsidRDefault="00596274">
      <w:r w:rsidRPr="00F468E9">
        <w:rPr>
          <w:b/>
          <w:bCs/>
        </w:rPr>
        <w:t>M – Model</w:t>
      </w:r>
      <w:r>
        <w:t xml:space="preserve"> – The </w:t>
      </w:r>
    </w:p>
    <w:p w14:paraId="3C966884" w14:textId="23BED5C8" w:rsidR="00596274" w:rsidRDefault="00596274">
      <w:r w:rsidRPr="00F468E9">
        <w:rPr>
          <w:b/>
          <w:bCs/>
        </w:rPr>
        <w:lastRenderedPageBreak/>
        <w:t xml:space="preserve">I – </w:t>
      </w:r>
      <w:proofErr w:type="spellStart"/>
      <w:r w:rsidRPr="00F468E9">
        <w:rPr>
          <w:b/>
          <w:bCs/>
        </w:rPr>
        <w:t>Intrepretation</w:t>
      </w:r>
      <w:proofErr w:type="spellEnd"/>
      <w:r>
        <w:t xml:space="preserve"> – The </w:t>
      </w:r>
    </w:p>
    <w:sectPr w:rsidR="005962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841E23"/>
    <w:multiLevelType w:val="hybridMultilevel"/>
    <w:tmpl w:val="C3E0EC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0F6C3A"/>
    <w:multiLevelType w:val="hybridMultilevel"/>
    <w:tmpl w:val="5DB20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7785365">
    <w:abstractNumId w:val="0"/>
  </w:num>
  <w:num w:numId="2" w16cid:durableId="742794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DQzMDQ0MzCyMLRU0lEKTi0uzszPAykwrAUA6oV5YiwAAAA="/>
  </w:docVars>
  <w:rsids>
    <w:rsidRoot w:val="001169EE"/>
    <w:rsid w:val="000D371F"/>
    <w:rsid w:val="001169EE"/>
    <w:rsid w:val="00124A8C"/>
    <w:rsid w:val="00596274"/>
    <w:rsid w:val="00901084"/>
    <w:rsid w:val="009F171F"/>
    <w:rsid w:val="00CC1F65"/>
    <w:rsid w:val="00E4320A"/>
    <w:rsid w:val="00F46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C3780"/>
  <w15:chartTrackingRefBased/>
  <w15:docId w15:val="{7A75CFAA-C57F-427C-A23D-14CB4F343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62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9E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62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5</cp:revision>
  <dcterms:created xsi:type="dcterms:W3CDTF">2023-02-12T23:28:00Z</dcterms:created>
  <dcterms:modified xsi:type="dcterms:W3CDTF">2023-02-13T02:01:00Z</dcterms:modified>
</cp:coreProperties>
</file>